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1BEBFAC2" w14:textId="4A5D6D4B" w:rsidR="00AB10C4"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402591">
        <w:rPr>
          <w:b/>
          <w:sz w:val="20"/>
          <w:szCs w:val="20"/>
        </w:rPr>
        <w:t>:</w:t>
      </w:r>
      <w:r w:rsidR="003F1E33">
        <w:rPr>
          <w:b/>
          <w:sz w:val="20"/>
          <w:szCs w:val="20"/>
        </w:rPr>
        <w:t xml:space="preserve"> </w:t>
      </w:r>
      <w:r w:rsidR="00265167" w:rsidRPr="00265167">
        <w:rPr>
          <w:b/>
          <w:sz w:val="20"/>
          <w:szCs w:val="20"/>
        </w:rPr>
        <w:t xml:space="preserve">NORTH POCONO SCHOOL DISTRICT </w:t>
      </w:r>
    </w:p>
    <w:p w14:paraId="65645339" w14:textId="77777777" w:rsidR="00CA43DC" w:rsidRDefault="00CA43DC" w:rsidP="00223718">
      <w:pPr>
        <w:rPr>
          <w:b/>
          <w:sz w:val="20"/>
          <w:szCs w:val="20"/>
        </w:rPr>
      </w:pPr>
    </w:p>
    <w:p w14:paraId="4717807B" w14:textId="7D36B82D"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265167" w:rsidRPr="00265167">
        <w:rPr>
          <w:b/>
          <w:sz w:val="20"/>
          <w:szCs w:val="20"/>
        </w:rPr>
        <w:t>119-35-650-3</w:t>
      </w:r>
    </w:p>
    <w:p w14:paraId="6BA8BA22" w14:textId="77777777" w:rsidR="00223718" w:rsidRPr="00357703" w:rsidRDefault="00223718" w:rsidP="00223718">
      <w:pPr>
        <w:rPr>
          <w:sz w:val="20"/>
          <w:szCs w:val="20"/>
        </w:rPr>
      </w:pPr>
    </w:p>
    <w:p w14:paraId="42F9A72F" w14:textId="5325BCDE"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265167">
        <w:rPr>
          <w:b/>
          <w:sz w:val="20"/>
          <w:szCs w:val="20"/>
        </w:rPr>
        <w:t>December 12, 2023</w:t>
      </w:r>
    </w:p>
    <w:p w14:paraId="7E8F8139" w14:textId="77777777" w:rsidR="00291947" w:rsidRPr="00357703" w:rsidRDefault="00291947" w:rsidP="00223718">
      <w:pPr>
        <w:rPr>
          <w:sz w:val="20"/>
          <w:szCs w:val="20"/>
        </w:rPr>
      </w:pPr>
    </w:p>
    <w:p w14:paraId="625D6F07" w14:textId="26180844"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265167">
        <w:rPr>
          <w:b/>
          <w:sz w:val="20"/>
          <w:szCs w:val="20"/>
        </w:rPr>
        <w:t>December 12,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802E5">
        <w:rPr>
          <w:sz w:val="16"/>
          <w:szCs w:val="16"/>
        </w:rPr>
      </w:r>
      <w:r w:rsidR="004802E5">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802E5">
        <w:rPr>
          <w:sz w:val="16"/>
          <w:szCs w:val="16"/>
        </w:rPr>
      </w:r>
      <w:r w:rsidR="004802E5">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802E5">
        <w:rPr>
          <w:sz w:val="16"/>
          <w:szCs w:val="16"/>
        </w:rPr>
      </w:r>
      <w:r w:rsidR="004802E5">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802E5">
        <w:rPr>
          <w:sz w:val="16"/>
          <w:szCs w:val="16"/>
        </w:rPr>
      </w:r>
      <w:r w:rsidR="004802E5">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802E5">
        <w:rPr>
          <w:sz w:val="16"/>
          <w:szCs w:val="16"/>
        </w:rPr>
      </w:r>
      <w:r w:rsidR="004802E5">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802E5">
        <w:rPr>
          <w:sz w:val="16"/>
          <w:szCs w:val="16"/>
        </w:rPr>
      </w:r>
      <w:r w:rsidR="004802E5">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802E5">
        <w:rPr>
          <w:sz w:val="16"/>
          <w:szCs w:val="16"/>
        </w:rPr>
      </w:r>
      <w:r w:rsidR="004802E5">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802E5">
        <w:rPr>
          <w:sz w:val="16"/>
          <w:szCs w:val="16"/>
        </w:rPr>
      </w:r>
      <w:r w:rsidR="004802E5">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802E5">
        <w:rPr>
          <w:sz w:val="16"/>
          <w:szCs w:val="16"/>
        </w:rPr>
      </w:r>
      <w:r w:rsidR="004802E5">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802E5">
        <w:rPr>
          <w:sz w:val="16"/>
          <w:szCs w:val="16"/>
        </w:rPr>
      </w:r>
      <w:r w:rsidR="004802E5">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7534865" w:rsidR="00D6151F" w:rsidRDefault="00754CAA"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802E5">
        <w:rPr>
          <w:sz w:val="16"/>
          <w:szCs w:val="16"/>
        </w:rPr>
      </w:r>
      <w:r w:rsidR="004802E5">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802E5">
        <w:rPr>
          <w:sz w:val="16"/>
          <w:szCs w:val="16"/>
        </w:rPr>
      </w:r>
      <w:r w:rsidR="004802E5">
        <w:rPr>
          <w:sz w:val="16"/>
          <w:szCs w:val="16"/>
        </w:rPr>
        <w:fldChar w:fldCharType="separate"/>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802E5">
        <w:rPr>
          <w:sz w:val="16"/>
          <w:szCs w:val="16"/>
        </w:rPr>
      </w:r>
      <w:r w:rsidR="004802E5">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4802E5">
        <w:rPr>
          <w:sz w:val="16"/>
          <w:szCs w:val="16"/>
        </w:rPr>
      </w:r>
      <w:r w:rsidR="004802E5">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02E5">
              <w:rPr>
                <w:sz w:val="20"/>
                <w:szCs w:val="20"/>
              </w:rPr>
            </w:r>
            <w:r w:rsidR="004802E5">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02E5">
              <w:rPr>
                <w:sz w:val="20"/>
                <w:szCs w:val="20"/>
              </w:rPr>
            </w:r>
            <w:r w:rsidR="004802E5">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02E5">
              <w:rPr>
                <w:sz w:val="20"/>
                <w:szCs w:val="20"/>
              </w:rPr>
            </w:r>
            <w:r w:rsidR="004802E5">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02E5">
              <w:rPr>
                <w:sz w:val="20"/>
                <w:szCs w:val="20"/>
              </w:rPr>
            </w:r>
            <w:r w:rsidR="004802E5">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02E5">
              <w:rPr>
                <w:sz w:val="20"/>
                <w:szCs w:val="20"/>
              </w:rPr>
            </w:r>
            <w:r w:rsidR="004802E5">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02E5">
              <w:rPr>
                <w:sz w:val="20"/>
                <w:szCs w:val="20"/>
              </w:rPr>
            </w:r>
            <w:r w:rsidR="004802E5">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02E5">
              <w:rPr>
                <w:sz w:val="20"/>
                <w:szCs w:val="20"/>
              </w:rPr>
            </w:r>
            <w:r w:rsidR="004802E5">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02E5">
              <w:rPr>
                <w:sz w:val="20"/>
                <w:szCs w:val="20"/>
              </w:rPr>
            </w:r>
            <w:r w:rsidR="004802E5">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02E5">
              <w:rPr>
                <w:sz w:val="20"/>
                <w:szCs w:val="20"/>
              </w:rPr>
            </w:r>
            <w:r w:rsidR="004802E5">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02E5">
              <w:rPr>
                <w:sz w:val="20"/>
                <w:szCs w:val="20"/>
              </w:rPr>
            </w:r>
            <w:r w:rsidR="004802E5">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02E5">
              <w:rPr>
                <w:sz w:val="20"/>
                <w:szCs w:val="20"/>
              </w:rPr>
            </w:r>
            <w:r w:rsidR="004802E5">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02E5">
              <w:rPr>
                <w:sz w:val="20"/>
                <w:szCs w:val="20"/>
              </w:rPr>
            </w:r>
            <w:r w:rsidR="004802E5">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02E5">
              <w:rPr>
                <w:sz w:val="20"/>
                <w:szCs w:val="20"/>
              </w:rPr>
            </w:r>
            <w:r w:rsidR="004802E5">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02E5">
              <w:rPr>
                <w:sz w:val="20"/>
                <w:szCs w:val="20"/>
              </w:rPr>
            </w:r>
            <w:r w:rsidR="004802E5">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02E5">
              <w:rPr>
                <w:sz w:val="20"/>
                <w:szCs w:val="20"/>
              </w:rPr>
            </w:r>
            <w:r w:rsidR="004802E5">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02E5">
              <w:rPr>
                <w:sz w:val="20"/>
                <w:szCs w:val="20"/>
              </w:rPr>
            </w:r>
            <w:r w:rsidR="004802E5">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02E5">
              <w:rPr>
                <w:sz w:val="20"/>
                <w:szCs w:val="20"/>
              </w:rPr>
            </w:r>
            <w:r w:rsidR="004802E5">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802E5">
              <w:rPr>
                <w:sz w:val="20"/>
                <w:szCs w:val="20"/>
              </w:rPr>
            </w:r>
            <w:r w:rsidR="004802E5">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802E5">
              <w:rPr>
                <w:sz w:val="20"/>
                <w:szCs w:val="20"/>
              </w:rPr>
            </w:r>
            <w:r w:rsidR="004802E5">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802E5">
              <w:rPr>
                <w:sz w:val="20"/>
                <w:szCs w:val="20"/>
              </w:rPr>
            </w:r>
            <w:r w:rsidR="004802E5">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02E5">
              <w:rPr>
                <w:sz w:val="20"/>
                <w:szCs w:val="20"/>
              </w:rPr>
            </w:r>
            <w:r w:rsidR="004802E5">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02E5">
              <w:rPr>
                <w:sz w:val="20"/>
                <w:szCs w:val="20"/>
              </w:rPr>
            </w:r>
            <w:r w:rsidR="004802E5">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02E5">
              <w:rPr>
                <w:sz w:val="20"/>
                <w:szCs w:val="20"/>
              </w:rPr>
            </w:r>
            <w:r w:rsidR="004802E5">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02E5">
              <w:rPr>
                <w:sz w:val="20"/>
                <w:szCs w:val="20"/>
              </w:rPr>
            </w:r>
            <w:r w:rsidR="004802E5">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4802E5"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C85CFD" w14:textId="77777777" w:rsidR="00953881" w:rsidRDefault="00953881" w:rsidP="00A16BFB">
      <w:r>
        <w:separator/>
      </w:r>
    </w:p>
  </w:endnote>
  <w:endnote w:type="continuationSeparator" w:id="0">
    <w:p w14:paraId="63363C87" w14:textId="77777777" w:rsidR="00953881" w:rsidRDefault="00953881" w:rsidP="00A16BFB">
      <w:r>
        <w:continuationSeparator/>
      </w:r>
    </w:p>
  </w:endnote>
  <w:endnote w:type="continuationNotice" w:id="1">
    <w:p w14:paraId="133A0DB5" w14:textId="77777777" w:rsidR="00953881" w:rsidRDefault="009538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4FBB44" w14:textId="77777777" w:rsidR="00953881" w:rsidRDefault="00953881" w:rsidP="00A16BFB">
      <w:r>
        <w:separator/>
      </w:r>
    </w:p>
  </w:footnote>
  <w:footnote w:type="continuationSeparator" w:id="0">
    <w:p w14:paraId="4BB06F24" w14:textId="77777777" w:rsidR="00953881" w:rsidRDefault="00953881" w:rsidP="00A16BFB">
      <w:r>
        <w:continuationSeparator/>
      </w:r>
    </w:p>
  </w:footnote>
  <w:footnote w:type="continuationNotice" w:id="1">
    <w:p w14:paraId="267BD62D" w14:textId="77777777" w:rsidR="00953881" w:rsidRDefault="0095388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7C26063D" w:rsidR="00614FCD" w:rsidRPr="00614FCD" w:rsidRDefault="00071301">
    <w:pPr>
      <w:pStyle w:val="Header"/>
      <w:rPr>
        <w:sz w:val="16"/>
        <w:szCs w:val="16"/>
      </w:rPr>
    </w:pPr>
    <w:r>
      <w:rPr>
        <w:sz w:val="16"/>
        <w:szCs w:val="16"/>
      </w:rPr>
      <w:t>SFA Name:</w:t>
    </w:r>
    <w:r w:rsidR="00ED37E7">
      <w:rPr>
        <w:sz w:val="16"/>
        <w:szCs w:val="16"/>
      </w:rPr>
      <w:t xml:space="preserve"> </w:t>
    </w:r>
    <w:r w:rsidR="00343F15" w:rsidRPr="00343F15">
      <w:rPr>
        <w:sz w:val="16"/>
        <w:szCs w:val="16"/>
      </w:rPr>
      <w:t xml:space="preserve">NORTH POCONO SCHOOL DISTRICT </w:t>
    </w:r>
  </w:p>
  <w:p w14:paraId="360D5ABF" w14:textId="59CA5429" w:rsidR="00614FCD" w:rsidRPr="00614FCD" w:rsidRDefault="00614FCD">
    <w:pPr>
      <w:pStyle w:val="Header"/>
      <w:rPr>
        <w:sz w:val="16"/>
        <w:szCs w:val="16"/>
      </w:rPr>
    </w:pPr>
    <w:r w:rsidRPr="00614FCD">
      <w:rPr>
        <w:sz w:val="16"/>
        <w:szCs w:val="16"/>
      </w:rPr>
      <w:t xml:space="preserve">SFA Agreement Number: </w:t>
    </w:r>
    <w:r w:rsidR="00343F15" w:rsidRPr="00343F15">
      <w:rPr>
        <w:sz w:val="16"/>
        <w:szCs w:val="16"/>
      </w:rPr>
      <w:t>119-35-65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documentProtection w:edit="readOnly" w:enforcement="1" w:cryptProviderType="rsaAES" w:cryptAlgorithmClass="hash" w:cryptAlgorithmType="typeAny" w:cryptAlgorithmSid="14" w:cryptSpinCount="100000" w:hash="wuvHLBA1eJRJuygIXLWLu1Z5Q18wtSTCgVHbuWhGzLUcnqD2YQ5giwjCLX6RdyeBllzIiFtU29y0FY4JYazNiw==" w:salt="6Zw/wEn7dxEsFCLZODkZL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14E6"/>
    <w:rsid w:val="00004425"/>
    <w:rsid w:val="00005544"/>
    <w:rsid w:val="000120AC"/>
    <w:rsid w:val="00020041"/>
    <w:rsid w:val="0002348F"/>
    <w:rsid w:val="00025A71"/>
    <w:rsid w:val="0003241D"/>
    <w:rsid w:val="00034A80"/>
    <w:rsid w:val="0004168F"/>
    <w:rsid w:val="000441E6"/>
    <w:rsid w:val="00044B31"/>
    <w:rsid w:val="00056E84"/>
    <w:rsid w:val="000610A7"/>
    <w:rsid w:val="00067444"/>
    <w:rsid w:val="00071301"/>
    <w:rsid w:val="00071B92"/>
    <w:rsid w:val="00074300"/>
    <w:rsid w:val="0007795E"/>
    <w:rsid w:val="00087C50"/>
    <w:rsid w:val="00092F60"/>
    <w:rsid w:val="00093242"/>
    <w:rsid w:val="000A57F0"/>
    <w:rsid w:val="000B3D71"/>
    <w:rsid w:val="000C6FC3"/>
    <w:rsid w:val="000E67BB"/>
    <w:rsid w:val="000F1AB0"/>
    <w:rsid w:val="000F3A03"/>
    <w:rsid w:val="000F5064"/>
    <w:rsid w:val="00101AFE"/>
    <w:rsid w:val="0010204D"/>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4F88"/>
    <w:rsid w:val="001D539E"/>
    <w:rsid w:val="001D5577"/>
    <w:rsid w:val="001E018C"/>
    <w:rsid w:val="001E1CA5"/>
    <w:rsid w:val="001E7DB1"/>
    <w:rsid w:val="001F288F"/>
    <w:rsid w:val="001F5223"/>
    <w:rsid w:val="00200779"/>
    <w:rsid w:val="002174A9"/>
    <w:rsid w:val="00223718"/>
    <w:rsid w:val="00224176"/>
    <w:rsid w:val="002276E7"/>
    <w:rsid w:val="0026516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3F15"/>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C39ED"/>
    <w:rsid w:val="003C6200"/>
    <w:rsid w:val="003D3949"/>
    <w:rsid w:val="003D797A"/>
    <w:rsid w:val="003E2B36"/>
    <w:rsid w:val="003F1E33"/>
    <w:rsid w:val="0040088B"/>
    <w:rsid w:val="00401EB3"/>
    <w:rsid w:val="004020E2"/>
    <w:rsid w:val="00402370"/>
    <w:rsid w:val="00402591"/>
    <w:rsid w:val="00411FC3"/>
    <w:rsid w:val="00412C7B"/>
    <w:rsid w:val="004167E3"/>
    <w:rsid w:val="0042330D"/>
    <w:rsid w:val="00425168"/>
    <w:rsid w:val="00427845"/>
    <w:rsid w:val="00432E73"/>
    <w:rsid w:val="00435314"/>
    <w:rsid w:val="004406A2"/>
    <w:rsid w:val="00441577"/>
    <w:rsid w:val="004805C4"/>
    <w:rsid w:val="00484816"/>
    <w:rsid w:val="004965D1"/>
    <w:rsid w:val="004976FE"/>
    <w:rsid w:val="004A25E1"/>
    <w:rsid w:val="004B026A"/>
    <w:rsid w:val="004B4DA4"/>
    <w:rsid w:val="004D096C"/>
    <w:rsid w:val="004D66DA"/>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2E0A"/>
    <w:rsid w:val="005648A1"/>
    <w:rsid w:val="00565855"/>
    <w:rsid w:val="0057054D"/>
    <w:rsid w:val="0058062A"/>
    <w:rsid w:val="00596925"/>
    <w:rsid w:val="005972E0"/>
    <w:rsid w:val="005A5D89"/>
    <w:rsid w:val="005A707E"/>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87A90"/>
    <w:rsid w:val="00690A68"/>
    <w:rsid w:val="00690E2E"/>
    <w:rsid w:val="006960C4"/>
    <w:rsid w:val="006A1790"/>
    <w:rsid w:val="006B11D3"/>
    <w:rsid w:val="006B2A5A"/>
    <w:rsid w:val="006B6859"/>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4D97"/>
    <w:rsid w:val="007A782D"/>
    <w:rsid w:val="007B45E4"/>
    <w:rsid w:val="007B4A08"/>
    <w:rsid w:val="007C4941"/>
    <w:rsid w:val="007E1126"/>
    <w:rsid w:val="007E1A76"/>
    <w:rsid w:val="007E3C18"/>
    <w:rsid w:val="007F5904"/>
    <w:rsid w:val="007F6AB5"/>
    <w:rsid w:val="008057A5"/>
    <w:rsid w:val="00805F3B"/>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53881"/>
    <w:rsid w:val="0096006D"/>
    <w:rsid w:val="00963646"/>
    <w:rsid w:val="00963B9F"/>
    <w:rsid w:val="0096448D"/>
    <w:rsid w:val="009675A4"/>
    <w:rsid w:val="009751D3"/>
    <w:rsid w:val="00977F12"/>
    <w:rsid w:val="009851AA"/>
    <w:rsid w:val="009869A6"/>
    <w:rsid w:val="00992056"/>
    <w:rsid w:val="009A0291"/>
    <w:rsid w:val="009A2759"/>
    <w:rsid w:val="009A466C"/>
    <w:rsid w:val="009A6FAC"/>
    <w:rsid w:val="009A7E59"/>
    <w:rsid w:val="009D0778"/>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10C4"/>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17FC"/>
    <w:rsid w:val="00B22DE7"/>
    <w:rsid w:val="00B25DE3"/>
    <w:rsid w:val="00B26E2B"/>
    <w:rsid w:val="00B3056A"/>
    <w:rsid w:val="00B42E46"/>
    <w:rsid w:val="00B43364"/>
    <w:rsid w:val="00B44C83"/>
    <w:rsid w:val="00B45994"/>
    <w:rsid w:val="00B46EA3"/>
    <w:rsid w:val="00B826D8"/>
    <w:rsid w:val="00B83249"/>
    <w:rsid w:val="00B84624"/>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A43DC"/>
    <w:rsid w:val="00CB2B79"/>
    <w:rsid w:val="00CB4BD5"/>
    <w:rsid w:val="00CB5195"/>
    <w:rsid w:val="00CB77B3"/>
    <w:rsid w:val="00CC08CD"/>
    <w:rsid w:val="00CC1324"/>
    <w:rsid w:val="00CE66C6"/>
    <w:rsid w:val="00CE6DB7"/>
    <w:rsid w:val="00CE785C"/>
    <w:rsid w:val="00CE7913"/>
    <w:rsid w:val="00CF305B"/>
    <w:rsid w:val="00CF6E78"/>
    <w:rsid w:val="00D03ED5"/>
    <w:rsid w:val="00D10818"/>
    <w:rsid w:val="00D22B55"/>
    <w:rsid w:val="00D23980"/>
    <w:rsid w:val="00D24103"/>
    <w:rsid w:val="00D32072"/>
    <w:rsid w:val="00D36B7B"/>
    <w:rsid w:val="00D57ABE"/>
    <w:rsid w:val="00D6151F"/>
    <w:rsid w:val="00D6401F"/>
    <w:rsid w:val="00D6424C"/>
    <w:rsid w:val="00D67926"/>
    <w:rsid w:val="00D8248C"/>
    <w:rsid w:val="00D96543"/>
    <w:rsid w:val="00DA21FC"/>
    <w:rsid w:val="00DA4406"/>
    <w:rsid w:val="00DB28C2"/>
    <w:rsid w:val="00DC0BB8"/>
    <w:rsid w:val="00DC2489"/>
    <w:rsid w:val="00DC2833"/>
    <w:rsid w:val="00DC53B3"/>
    <w:rsid w:val="00DD7E83"/>
    <w:rsid w:val="00DE0D96"/>
    <w:rsid w:val="00DE6641"/>
    <w:rsid w:val="00E16CA5"/>
    <w:rsid w:val="00E27B16"/>
    <w:rsid w:val="00E36FC5"/>
    <w:rsid w:val="00E55631"/>
    <w:rsid w:val="00E76259"/>
    <w:rsid w:val="00E85814"/>
    <w:rsid w:val="00E87FE5"/>
    <w:rsid w:val="00E95EBE"/>
    <w:rsid w:val="00EB0E86"/>
    <w:rsid w:val="00EB1D65"/>
    <w:rsid w:val="00EB3162"/>
    <w:rsid w:val="00EC0F61"/>
    <w:rsid w:val="00EC5013"/>
    <w:rsid w:val="00ED37E7"/>
    <w:rsid w:val="00ED3963"/>
    <w:rsid w:val="00ED6C45"/>
    <w:rsid w:val="00EE59B8"/>
    <w:rsid w:val="00EF3D9A"/>
    <w:rsid w:val="00F07347"/>
    <w:rsid w:val="00F10712"/>
    <w:rsid w:val="00F17F0F"/>
    <w:rsid w:val="00F20382"/>
    <w:rsid w:val="00F577C4"/>
    <w:rsid w:val="00F710D3"/>
    <w:rsid w:val="00F76046"/>
    <w:rsid w:val="00F7773A"/>
    <w:rsid w:val="00F94DA9"/>
    <w:rsid w:val="00FA0C4E"/>
    <w:rsid w:val="00FA17C0"/>
    <w:rsid w:val="00FB25DE"/>
    <w:rsid w:val="00FB2D18"/>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97874786-2519-4AB1-8414-3A94CA7A35BA}"/>
</file>

<file path=customXml/itemProps3.xml><?xml version="1.0" encoding="utf-8"?>
<ds:datastoreItem xmlns:ds="http://schemas.openxmlformats.org/officeDocument/2006/customXml" ds:itemID="{4C970024-0237-4535-B80C-DEF58CA2FD26}">
  <ds:schemaRefs>
    <ds:schemaRef ds:uri="http://schemas.microsoft.com/office/2006/metadata/properties"/>
    <ds:schemaRef ds:uri="http://purl.org/dc/terms/"/>
    <ds:schemaRef ds:uri="http://schemas.microsoft.com/office/2006/documentManagement/types"/>
    <ds:schemaRef ds:uri="http://schemas.openxmlformats.org/package/2006/metadata/core-properties"/>
    <ds:schemaRef ds:uri="http://purl.org/dc/elements/1.1/"/>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1</Words>
  <Characters>7592</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4-01-19T17:14:00Z</dcterms:created>
  <dcterms:modified xsi:type="dcterms:W3CDTF">2024-01-19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20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